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proofErr w:type="gramStart"/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proofErr w:type="gramEnd"/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052A0575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proofErr w:type="gramStart"/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proofErr w:type="gramEnd"/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29F8E04D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proofErr w:type="gramStart"/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proofErr w:type="gramEnd"/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6B31AF61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765F080E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1E2FA649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proofErr w:type="gramStart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</w:t>
      </w:r>
      <w:proofErr w:type="gramEnd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</w:t>
      </w:r>
      <w:proofErr w:type="gramStart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</w:t>
      </w:r>
      <w:proofErr w:type="gramEnd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633A726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597E7CA2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3314758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3FF0A1F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8E6935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38A3F1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3B72AB7F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06146B9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6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A3CD43" w14:textId="77777777" w:rsidR="007C7A3F" w:rsidRDefault="007C7A3F" w:rsidP="00950AB5">
      <w:pPr>
        <w:spacing w:before="0" w:after="0"/>
      </w:pPr>
      <w:r>
        <w:separator/>
      </w:r>
    </w:p>
  </w:endnote>
  <w:endnote w:type="continuationSeparator" w:id="0">
    <w:p w14:paraId="46E6C2BF" w14:textId="77777777" w:rsidR="007C7A3F" w:rsidRDefault="007C7A3F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35147" w14:textId="77777777" w:rsidR="007C7A3F" w:rsidRDefault="007C7A3F" w:rsidP="00950AB5">
      <w:pPr>
        <w:spacing w:before="0" w:after="0"/>
      </w:pPr>
      <w:r>
        <w:separator/>
      </w:r>
    </w:p>
  </w:footnote>
  <w:footnote w:type="continuationSeparator" w:id="0">
    <w:p w14:paraId="1188FB60" w14:textId="77777777" w:rsidR="007C7A3F" w:rsidRDefault="007C7A3F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zWgCXDnnt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B0B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E5629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2</TotalTime>
  <Pages>3</Pages>
  <Words>807</Words>
  <Characters>460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022</cp:revision>
  <cp:lastPrinted>2019-11-28T08:50:00Z</cp:lastPrinted>
  <dcterms:created xsi:type="dcterms:W3CDTF">2018-09-04T11:52:00Z</dcterms:created>
  <dcterms:modified xsi:type="dcterms:W3CDTF">2021-01-10T12:21:00Z</dcterms:modified>
</cp:coreProperties>
</file>